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5b2e3902068edd72e7140a36cd776fc174a644a"/>
    <w:p>
      <w:pPr>
        <w:pStyle w:val="Heading1"/>
      </w:pPr>
      <w:r>
        <w:t xml:space="preserve">Abstract Academic Document: The Role of Systems Engineer in Sri Lanka Colombo</w:t>
      </w:r>
    </w:p>
    <w:p>
      <w:pPr>
        <w:pStyle w:val="FirstParagraph"/>
      </w:pPr>
      <w:r>
        <w:rPr>
          <w:bCs/>
          <w:b/>
        </w:rPr>
        <w:t xml:space="preserve">Keywords:</w:t>
      </w:r>
      <w:r>
        <w:t xml:space="preserve"> </w:t>
      </w:r>
      <w:r>
        <w:t xml:space="preserve">Abstract academic, Systems Engineer, Sri Lanka Colombo</w:t>
      </w:r>
    </w:p>
    <w:bookmarkStart w:id="20" w:name="introduction"/>
    <w:p>
      <w:pPr>
        <w:pStyle w:val="Heading2"/>
      </w:pPr>
      <w:r>
        <w:t xml:space="preserve">Introduction</w:t>
      </w:r>
    </w:p>
    <w:p>
      <w:pPr>
        <w:pStyle w:val="FirstParagraph"/>
      </w:pPr>
      <w:r>
        <w:t xml:space="preserve">In the rapidly evolving technological landscape of the 21st century, the role of a Systems Engineer has become pivotal in driving innovation and ensuring seamless integration across diverse sectors. In Sri Lanka Colombo, a hub for economic and technological development in South Asia, Systems Engineers play a critical role in addressing complex challenges related to infrastructure, information technology (IT), and sustainable urban planning. This abstract academic document explores the significance of Systems Engineers within the context of Sri Lanka Colombo, emphasizing their contributions to national development goals and the unique demands of this dynamic region.</w:t>
      </w:r>
    </w:p>
    <w:p>
      <w:pPr>
        <w:pStyle w:val="BodyText"/>
      </w:pPr>
      <w:r>
        <w:t xml:space="preserve">Sri Lanka Colombo has emerged as a focal point for both local and international industries, with its strategic location and growing IT sector attracting significant investment. However, the city faces challenges such as urban congestion, energy efficiency in infrastructure, and the need for robust digital systems to support economic growth. A Systems Engineer is uniquely positioned to bridge these gaps by applying interdisciplinary knowledge of engineering principles, project management, and systems analysis to design holistic solutions.</w:t>
      </w:r>
    </w:p>
    <w:bookmarkEnd w:id="20"/>
    <w:bookmarkStart w:id="21" w:name="scope-and-objectives-of-the-study"/>
    <w:p>
      <w:pPr>
        <w:pStyle w:val="Heading2"/>
      </w:pPr>
      <w:r>
        <w:t xml:space="preserve">Scope and Objectives of the Study</w:t>
      </w:r>
    </w:p>
    <w:p>
      <w:pPr>
        <w:pStyle w:val="FirstParagraph"/>
      </w:pPr>
      <w:r>
        <w:t xml:space="preserve">This study investigates the evolving role of Systems Engineers in Sri Lanka Colombo, with a focus on their impact on technological advancement, urban development, and industry growth. The primary objectives include: (1) analyzing the educational and professional requirements for Systems Engineers in this region; (2) evaluating case studies of successful projects led by Systems Engineers in Colombo; and (3) identifying challenges faced by professionals in this field within the socio-economic context of Sri Lanka.</w:t>
      </w:r>
    </w:p>
    <w:p>
      <w:pPr>
        <w:pStyle w:val="BodyText"/>
      </w:pPr>
      <w:r>
        <w:t xml:space="preserve">The research adopts a qualitative approach, drawing on interviews with industry experts, academic institutions, and government agencies. It also incorporates secondary data from publications, policy documents related to Sri Lanka’s National Digital Transformation Strategy (NDTS), and reports by organizations such as the Colombo Chamber of Commerce &amp; Industry.</w:t>
      </w:r>
    </w:p>
    <w:bookmarkEnd w:id="21"/>
    <w:bookmarkStart w:id="22" w:name="X557bc7b6406af90772076fb783ede4755b96719"/>
    <w:p>
      <w:pPr>
        <w:pStyle w:val="Heading2"/>
      </w:pPr>
      <w:r>
        <w:t xml:space="preserve">The Systems Engineer in Sri Lanka Colombo: A Multifaceted Role</w:t>
      </w:r>
    </w:p>
    <w:p>
      <w:pPr>
        <w:pStyle w:val="FirstParagraph"/>
      </w:pPr>
      <w:r>
        <w:t xml:space="preserve">A Systems Engineer is a professional who integrates technical, managerial, and analytical skills to design, implement, and optimize complex systems. In Sri Lanka Colombo, this role extends beyond traditional engineering disciplines to include responsibilities such as: (a) designing scalable IT infrastructures for multinational corporations; (b) developing smart city initiatives aligned with national sustainability goals; and (c) managing cross-sector collaborations between government bodies and private enterprises.</w:t>
      </w:r>
    </w:p>
    <w:p>
      <w:pPr>
        <w:pStyle w:val="BodyText"/>
      </w:pPr>
      <w:r>
        <w:t xml:space="preserve">Colombo’s status as Sri Lanka’s economic capital has created a demand for Systems Engineers in emerging fields like artificial intelligence (AI), cybersecurity, and Internet of Things (IoT). For instance, the Colombo Digital Innovation Park (CDIP) has become a testing ground for cutting-edge projects requiring interdisciplinary systems engineering expertise. Here, professionals are tasked with ensuring interoperability between legacy systems and modern technologies while adhering to regulatory frameworks.</w:t>
      </w:r>
    </w:p>
    <w:bookmarkEnd w:id="22"/>
    <w:bookmarkStart w:id="23" w:name="Xb5394a6c74632c033172df6843325f0bcee6304"/>
    <w:p>
      <w:pPr>
        <w:pStyle w:val="Heading2"/>
      </w:pPr>
      <w:r>
        <w:t xml:space="preserve">Educational and Professional Landscape in Sri Lanka Colombo</w:t>
      </w:r>
    </w:p>
    <w:p>
      <w:pPr>
        <w:pStyle w:val="FirstParagraph"/>
      </w:pPr>
      <w:r>
        <w:t xml:space="preserve">Sri Lanka has a strong foundation in engineering education, with institutions such as the University of Moratuwa and the University of Colombo offering specialized programs in Systems Engineering. However, the curriculum often lags behind industry demands, particularly in areas like cloud computing and agile project management. This gap highlights the need for continuous professional development (CPD) programs tailored to local challenges.</w:t>
      </w:r>
    </w:p>
    <w:p>
      <w:pPr>
        <w:pStyle w:val="BodyText"/>
      </w:pPr>
      <w:r>
        <w:t xml:space="preserve">Professionals in Sri Lanka Colombo must also navigate cultural and regulatory nuances. For example, Systems Engineers working on public infrastructure projects may need to collaborate with local authorities to ensure compliance with Sri Lanka’s National Building Regulations (NBR) and environmental standards. Additionally, the demand for bilingual skills (English and Sinhala/Tamil) is a unique aspect of this region that distinguishes it from global contexts.</w:t>
      </w:r>
    </w:p>
    <w:bookmarkEnd w:id="23"/>
    <w:bookmarkStart w:id="24" w:name="X1d16004d31efb36e95e45c3352f3ad607063677"/>
    <w:p>
      <w:pPr>
        <w:pStyle w:val="Heading2"/>
      </w:pPr>
      <w:r>
        <w:t xml:space="preserve">Case Studies: Systems Engineering in Action</w:t>
      </w:r>
    </w:p>
    <w:p>
      <w:pPr>
        <w:pStyle w:val="FirstParagraph"/>
      </w:pPr>
      <w:r>
        <w:t xml:space="preserve">One notable example is the implementation of the Colombo Smart Traffic Management System (STM), which utilized real-time data analytics to reduce urban congestion. The project required Systems Engineers to integrate sensors, traffic lights, and AI algorithms while coordinating with municipal departments. This initiative not only improved transportation efficiency but also set a benchmark for future smart city projects in Sri Lanka.</w:t>
      </w:r>
    </w:p>
    <w:p>
      <w:pPr>
        <w:pStyle w:val="BodyText"/>
      </w:pPr>
      <w:r>
        <w:t xml:space="preserve">Another case study involves the development of the National Health Information System (NHIS) by Colombo-based IT firms. Systems Engineers played a central role in designing secure, interoperable platforms to digitize patient records and streamline healthcare delivery. This project aligned with Sri Lanka’s goal to achieve universal health coverage and demonstrated the criticality of systems engineering in public-sector innovation.</w:t>
      </w:r>
    </w:p>
    <w:bookmarkEnd w:id="24"/>
    <w:bookmarkStart w:id="25" w:name="X22b36818685905cf6b118b7575ab4e5a7048538"/>
    <w:p>
      <w:pPr>
        <w:pStyle w:val="Heading2"/>
      </w:pPr>
      <w:r>
        <w:t xml:space="preserve">Challenges and Opportunities for Systems Engineers</w:t>
      </w:r>
    </w:p>
    <w:p>
      <w:pPr>
        <w:pStyle w:val="FirstParagraph"/>
      </w:pPr>
      <w:r>
        <w:t xml:space="preserve">Despite the growth opportunities, Systems Engineers in Sri Lanka Colombo face several challenges. These include: (1) a shortage of skilled professionals due to brain drain; (2) limited funding for research and development in systems engineering; and (3) the need to balance rapid technological adoption with ethical considerations such as data privacy.</w:t>
      </w:r>
    </w:p>
    <w:p>
      <w:pPr>
        <w:pStyle w:val="BodyText"/>
      </w:pPr>
      <w:r>
        <w:t xml:space="preserve">However, the region also presents unique opportunities. Sri Lanka’s commitment to becoming a regional IT hub, supported by policies like the Colombo Free Zone Act, provides a fertile ground for Systems Engineers to innovate. Collaborations with international tech firms and participation in global initiatives like the UN Sustainable Development Goals (SDGs) further expand their potential impact.</w:t>
      </w:r>
    </w:p>
    <w:bookmarkEnd w:id="25"/>
    <w:bookmarkStart w:id="26" w:name="conclusion-and-recommendations"/>
    <w:p>
      <w:pPr>
        <w:pStyle w:val="Heading2"/>
      </w:pPr>
      <w:r>
        <w:t xml:space="preserve">Conclusion and Recommendations</w:t>
      </w:r>
    </w:p>
    <w:p>
      <w:pPr>
        <w:pStyle w:val="FirstParagraph"/>
      </w:pPr>
      <w:r>
        <w:t xml:space="preserve">In conclusion, the role of a Systems Engineer in Sri Lanka Colombo is indispensable for driving technological progress and addressing local challenges. This abstract academic document underscores the need for enhanced education programs, industry-academia partnerships, and policy reforms to strengthen the systems engineering ecosystem in this region.</w:t>
      </w:r>
    </w:p>
    <w:p>
      <w:pPr>
        <w:pStyle w:val="BodyText"/>
      </w:pPr>
      <w:r>
        <w:t xml:space="preserve">Future research could explore the long-term effects of systems engineering on Sri Lanka’s economic resilience or examine how global trends like Industry 4.0 influence local practices. By fostering a culture of innovation and collaboration, Systems Engineers can continue to shape Colombo into a model for sustainable urban development in South Asi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ystems Engineer in Sri Lanka Colombo</dc:title>
  <dc:creator/>
  <dc:language>en</dc:language>
  <cp:keywords/>
  <dcterms:created xsi:type="dcterms:W3CDTF">2026-07-15T06:46:52Z</dcterms:created>
  <dcterms:modified xsi:type="dcterms:W3CDTF">2026-07-15T06: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